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5</w:t>
      </w:r>
      <w:r>
        <w:t xml:space="preserve"> </w:t>
      </w:r>
      <w:r>
        <w:t xml:space="preserve">(21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เชื่อมโยงความรู้นะคะระวัง intersection การกรอง และแผนภาพเวนน์ค่ะ ไปดูกันเลย ค่ะ กำหนดให้นะคะเซต A 1 2 3 และ 4 ค่ะ ดีนะคะ 4 และ 8 ค่ะ เราจะสามารถเขียนเซต C นะคะที่มี เป็นสมาชิกของเซต B ได้หรือเปล่าคะ จะคิดเท่ากับ 24 ค่ะ 2 และ 4 นะครับสมาชิกทั้งนั้นและเซต B ค่ะ intersection B ค่ะ เขียน สัญลักษณ์สัญลักษณ์ B ค่ะ ซึ่งข้อนี้นะคะ Section และ Set B นะคะมีค่าของ 2 และ 4 ค่ะ ความหมายของการ integration ของของเซตกันดีกว่าค่ะ intersection asb นะคะคือที่มีสมาชิกในแต่ละสมาชิกของทั้ง SCB ค่ะ สมุดเขียนนะคะ SA นะคะกล้วยสัญลักษณ์ลักษณะแบบนี้ตัดกล้วย Set B ค่ะ ช่วงไหนที่มีราคาคุณครูจะขอ intersection B อย่างสั้นๆว่า อินเตอร์เซคกับเซต B ค่ะ บทนิยาม กับเซตนี้นะคะจัดเท่ากับ เป็นสมาชิกของเซตนะคะเป็นสมาชิกของเซต B ค่ะ ตัวอย่างกันเลยดีกว่าค่ะ a นะคะ 2013 นะคะ 20 35 ค่ะ 5 ค่ะ จดหานะคะที่ 1 ค่ะ อินเตอร์เซคกับเซต B ค่ะ ที่ 2 นะคะดีค่ะ พิจารณาที่ 1 กันก่อนนะคะ ที่ 1 กับเซต B ความหมายของสินค้าก็คืออยู่ทาง FB ค่ะ นักเรียนจะเห็นว่านะคะสมาชิกที่อยู่ทางเน็ต ก็คือ 0 นะคะและ 3 นั่นเองค่ะ ดังนั้นนะคะเราจึงได้ว่านะคะ Set a นะคะอินเตอร์เซคกับเซต B ราคาจึงมีค่าเท่ากับ 120 นะคะ และ 3 ค่ะ เดี๋ยวเราไปดูข้อที่ 2 ก่อนเลยนะคะ ข้อที่ 2 นะคะอินเตอร์เซคกับเซต C นะคะ ความหมายของเซต a อินเตอร์เซคกับเซต C นะคะ หมายถึงเส้นที่ประกอบ สมาชิกซึ่งสมาชิกเหล่านั้นนะครับเป็นสมาชิกที่อยู่ทั้งในเซต a และโซน C ค่ะ ลองพิจารณา assc ราคานักเรียนจะเห็นว่าเซต a และเซ็กซี่นะคะ ไม่มีสมาชิกท่านใดร่วมกันดังนั้นจึงไม่มีสมาชิกค่ะ ที่มีสมาชิกของเซต assc ค่ะ ดังนั้นนะคะ SA นะคะอินเตอร์เซคกับเซต C นะคะกับเซตว่างค่ะ เดี๋ยวเราไปดูตัวอย่างตัดไปก่อนนะคะตัวอย่างนี้ค่ะให้ Set a นะคะเท่ากับเซตของ 1 2 3 4 5 6 ไปเรื่อยๆค่ะและ Set B นะคะเท่ากับเซตของ 2 3 5 และ 7 ค่ะ ค้นหาเซต a อินเตอร์เซคกับเซต B นะคะ เช่นเดิมค่ะ แล้วก็พิจารณานะคะสมาชิกนะคะ ที่อยู่ทางในแต่ละเซต B ค่ะ นักเรียนสามารถตอบได้ว่ามี สมาชิกตัวใดบ้างก็คือมี 2 3 และ 7 นั้นเองค่ะ ดังนั้นนะคะเราจึงได้ว่านะคะเซต a อินเตอร์เซคกับเซต B นะคะ เท่ากับเซตของ 2 3 แล้ว 7 ค่ะ นักเรียนจะสังเกตเห็นว่านะคะเซตของ 2 3 5 และ 7 นะคะก็คือเซต B นั่นเองขาดดังนั้นนะคะเราจะเขียนได้ว่า อินเตอร์เซคกับเซต B ราคาเท่ากับเซต B ค่ะ ซึ่งในกรณีนี้ราคานักเรียนสังเกตเห็นว่านะคะ สมาชิกทุกตัวของเซต B ค่ะ สมาชิกของเซต a นะคะ เราจึงกล่าวได้ว่าเซตดีนะครับเป็นสับเซตของเซต a ค่ะลุงทำให้เมื่อเซ็ตเอง เพชรเกษมปีแล้วนะครับผลลัพธ์และคำตอบ เป็นเซตดีค่ะ ไหนลอง ไปดูความสัมพันธ์ของแผนภาพเวนและ intersection ของเสร็จค่ะ กำหนดให้อยู่นะคะแทนเอกภพสัมพัทธ์ค่ะ Set a และ b เป็นสับเซตของเอกภพ สัมผัสอยู่นะคะ โดยที่เซต a และ b มีสมาชิกบางส่วนร่วมกันนะคะ นักเรียนสามารถเขียนแผนภาพเวนน์ บริษัท a และ b มีสมาชิกบางส่วนร่วมกันได้หรือเปล่าคะ แผนภาพก็จะเป็นลักษณะนี้นะคะ แผนภาพดังกล่าวนะคะ นักเรียนสามารถแรเงาบริเวณที่มีเซต a และ b มี ว่าเป็นบริเวณไหน ลองแรงเงาดูเลยนะคะ ก็คือบริเวณนี้นั่นเองค่ะ บริเวณนี้นะครับเป็นบริเวณที่สมาชิกตัวนะครับเป็นสมาชิกของทั้งเซต a และ b ค่ะ เราจึงเรียก ว่าเซต a อินเตอร์เซคกับเซต B ค่ะ จัดมานะคะ betadine ราคาเป็นสับเซตของเอกภพสัมพัทธ์ you นะคะโดยที่เซต a และ b ค่ะไม่มีสมาชิกร่วมกันนะคะ แผนภาพก็จะเป็นลักษณะนี้ค่ะ นักเรียนก็จะเห็นว่านะคะ ไม่มีสมาชิกตัวใดนะคะที่เป็นสมาชิกของเซต a และ b ค่ะ ดังนั้นข้าพเจ้าจึงกล่าวได้ว่าอินเตอร์เซคกับเซต B นะคะ เท่ากับเซตว่างค่ะ แผนภาพสัตว์มานะคะเซต a และเซตดีนะครับเป็นสับเซตของเอกภพสัมพัทธ์ U โดยที่สมาชิกของเซต B นะครับเป็นสมาชิกของเซต a ค่ะ แผนภาพก็จะเป็นลักษณะนี้นะคะก็คือวงกลมที่แทนเซตดีนะคะจะอยู่ภายในกลมๆที่แทนเซต a ค่ะ ข้อความนี้นะครับเราก็จะก้าวสั้นๆว่าเซต B เป็นเซตของเซต a ก็ได้ค่ะ นักเรียนคิดว่า นะคะมีสมาชิก ทำไมสแตเลสดีหรือเปล่าคะ จากแผนภาพนี้ คำตอบคือมีค่ะและเราจะแรงเงาบริเวณใดคะ ก็คือบริเวณนี้นั่นเองค่ะ ขอบริเวณนี้นะครับเป็นบริเวณที่สมาชิกแต่ละตัวนะคะสมาชิกของทั้งเซต a และ b ค่ะ บริเวณนี้นะคะเราจึงเรียกว่าเซต a อินเตอร์เซคกับเซต B ค่ะ อยู่ในแผนภาพนี้นะคะจะเห็นว่า ส่วนที่แรเงานะคะก็คือเซต B ค่ะ ดังนั้นราคาในกรณีนี้นะคะ n = 7 ปีนั้นเองครับ เพิ่มความเข้าใจกันดีกว่าค่ะ อย่างนี้นะครับกำหนดแผนภาพดังนี้ค่ะแผนภาพดังกล่าวนะคะก็จะมีวงกลมที่แทนเซต a ค่ะ วงกลมที่แทนเซตบีนะคะแล้วก็วงกลมที่แทน C ค่ะ จงหานะคะข้อที่ 1 ค่ะ setfsb ค่ะ วันที่ 2 นะคะเซต a อินเตอร์เซคกับเซต C ค่ะ วันที่ 3 นะคะอินเตอร์เซคกับเซต C ค่ะ เดี๋ยวเรามาดูที่ข้อ 1 กันนะคะ สมาชิกราคาซึ่งอยู่ในเซต a อินเตอร์เซคกับเซต B นะคะหมายความว่าจะต้องเป็นสมาชิกที่อยู่ทางใด asb ค่ะ นักเรียนสามารถตอบได้ไหมคะว่าสมาชิกตัวใดที่อยู่ทั้งหน้าและเซต B ค่ะจากแผนภาพ ถ้าเราพิจารณานะคะจะเห็นว่า วงกลมที่แพงนะคะแล้ววงกลมที่แทนเซตดีค่ะ ซ้อนทับกันนะคะบริเวณ Set a ค่ะ ก็คือบริเวณนี้นั่นเองค่ะ ดังนั้น setfsb นะคะจึงเท่ากับเซตของ 3 4 และ 6 ค่ะ ตัดมาที่ห้องที่ 2 นะคะ อินเตอร์เซคกับเซต C ค่ะ เราก็จะหานะคะสมาชิกที่อยู่ทางไหน Set ssc จากแผนภาพความนักเรียน มาตอบหน่อยครับว่ามีสมาชิกตัวไหนบ้าง ก็คือสีนั่นเองค่ะ เนื่องจากวงกลมที่แทนเซต a นะคะแล้ววงกลมที่แทนเซต C นะคะ สอนทำการบริเวณนี้ค่ะ บริเวณนี้ราคาก็มี 4 เป็นสมาชิกค่ะ ดังนั้นนะคะข้อที่ 2 ค่ะ Set a นะคะอินเตอร์เซคกับเซต C นะคะจึงเท่ากับเซตของ 4 ค่ะ ตัดมาที่ข้อที่ 3 นะคะ เซต b อินเตอร์เซคกับเซต C เราก็จะทำการหาสมาชิกซึ่งอยู่ทางในเซต b และ c ค่ะ สมาชิกนั้นก็ได้แก่ 0 และสีนั้นเองค่ะเนื่องจากวงกลมที่แทนเซตดีนะคะ แล้ววงกลมซึ่งแฟนตาซีนะคะ ออมทรัพย์กันบริเวณนี้ค่ะ จะเห็นว่านะคะบริเวณนี้นะคะมีสมาชิกคือ 0 และ 4 ค่ะ ดังนั้นนะคะ hbd นะคะอินเตอร์เซคกับเซต C ค่ะ จึงเท่ากับ 20 และ 4 ค่ะ เดี๋ยวเราไปดูคำถามชวนคิดกันในวันนี้กันดีกว่าค่ะ กำหนดให้ อยู่นะคะแทนเอกภพสัมพัทธ์ค่ะเซต a b และ c นะครับเป็นสับเซตของ เอกภพสัมพัทธ์อยู่ค่ะ อินเตอร์เซกชันของเซต a b และ c คืออะไรนักเรียนสามารถตอบได้หรือเปล่าคะ เราสามารถนำข้อมูลนะคะ อินเตอร์เซกชันของเซต a และเซต B มาพิจารณาค่ะ ความหมายของ intersection ของเซต a และ b คือเซตที่มีสมาชิกเป็นสมาชิก ของทั้งเซต a และ b ค่ะ นักเรียนลองพิจารณาดูนะคะว่าอินเตอร์เซกชันของเซต a และเซต b และ c จะมีความหมายว่าอย่างไร มันก็มีความหมายว่า intersection ของเซต a b และ c c คือเซตที่สมาชิกแต่ละตัวเป็นสมาชิก คลองรังสิต fd&amp;c นั่นเองค่ะ สมาชิกเหล่านั้นจะต้องเป็นสมาชิกที่อยู่ใน aesop b&amp;c ค่ะ สัญลักษณ์นะคะจะเขียนแทนด้วย Set a สัญลักษณ์แบบนี้ราคาแล้วก็ตามด้วยเซตดีค่ะและก็ตามด้วยแต่ละแบบเดิม แล้วก็ตามด้วยซีค่ะ ในที่นี้นะคะคุณครูจะขอเรียกสั้นๆว่าอินเตอร์เซคกับเซต B จะเสร็จกับเซต C ค่ะ เดี๋ยวเรามาพิจารณาแผนภาพการดีกว่านะคะ แผนภาพเวนน์นะคะในกรณี 3 เฟสจะเป็นลักษณะดังนี้ใช่ไหมคะ นักเรียนสามารถแรเงาบริเวณที่แสดงเซต a อินเตอร์เซคกับเซต B อินเตอร์เซคกับเซต C ได้หรือเปล่าคะ ว่าคือบริเวณใด ถ้าเราพิจารณานะคะวงกลมซึ่งแทนเซต a ค่ะ แล้ววงกลมซึ่ง sans FB ค่ะ แล้ววงกลมซึ่งแทนเซต C ค่ะ จะซ้อนทับกันนะคะบริเวณนี้ค่ะ ดังนั้นนะคะบริเวณนี้จึงเป็นบริเวณ Reset A อินเตอร์เซคกับเซต ดีและอินเตอร์เซคกับเซต C ค่ะ เดี๋ยวเราไปดูตัวอย่างเพื่อเพิ่มความเข้าใจให้มากกันดีกว่านะคะ พูดอย่างนี้ละคะ I stay เท่ากับเซตของ 0 1 2 3 และ 4 ค่ะ Bena = สีละ 6 ค่ะและเซ็กซี่เท่ากับเซตของ 0 3 6 และ 7 ค่ะ ข้อที่ 1 เซตอินเตอร์เซคกับเซต B นะคะ วันที่ 27 atoz ค่ะ ข้อ 3 เซต b อินเตอร์เซคกับเซต C ค่ะและข้อที่ 4 เซต a อินเตอร์เซคกับเซต b อินเตอร์เซคกับเซต C ค่ะ เรามาพิจารณาทีละข้อกันดีกว่านะคะ วันที่ 1 ค่ะ nasb นะคะ ต้องเป็นสมาชิกที่อยู่ทั้งในเซต a และเซต B ค่ะ นักเรียนสามารถตอบได้ไหมคะว่ามีสมาชิกตัวใด มีศูนย์และสีนั้นเองค่ะ ดังนั้นนะคะ San jose กับ Set B ราคาจึงเท่ากับเซตของ 0 และ 4 ค่ะ เรามาดูที่ข้อที่ 2 นะคะอินเตอร์เซคกับเซต C ค่ะ นั่นก็คือการหาสมาชิกนะคะ ซึ่งอยู่ทางนายเสน่ห์และเซ็กซี่ค่ะ นักเรียนสามารถตอบได้ไหมคะว่ามีสมาชิกตัวใดบ้างที่อยู่ทั้งใน Set SCC ก็คือ ศูนย์ละ 3 นั่นเองค่ะดังนั้น zetecine นะคะจึงเท่ากับเซตของ 0 3 ค่ะ วันที่ 3 นะคะ b อินเตอร์เซคกับเซต C ค่ะ มีราคาสมาชิกนะคะจะต้องเป็นสมาชิกที่อยู่ทางใด bfc ค่ะ นั่นก็คือ ศูนย์ละ 6 นั่นเองค่ะ เท่ากับเซตของ 0 และ 6 ค่ะ ข้อสุดท้ายนะคะ ข้อที่ 4 ค่ะ sepsis กับเซต b อินเตอร์เซคกับเซต C นะคะสมาชิกนะคะก็ต้องเป็นสมาชิกที่อยู่ทั้งในเซต A hbd แล้วเซ็กซี่ค่ะ สมาชิกตัวดังกล่าวคืออะไรคะตอบได้ไหมคะ ก็คือ ศูนย์นั่นเองค่ะ ดังนั้นนะคะ Set a กับ F besc นะคะ เท่ากับเซตของ 0 ค่ะ เราสามารถ ใช้แผนภาพเวนน์ในการพิจารณาหาคำตอบของตัวอย่างนี้ได้ค่ะเดี๋ยวเราไปดูกันเลยดีกว่าค่ะ อันนี้ก็เป็นแผนภาพเวนน์นะคะที่แสดง S3 เต้นในกรณีทั่วไปค่ะ เดี๋ยวเราจะนำ สมาชิกนะคะที่อยู่ทางในเซต a b และ c ค่ะ ไปใส่ลงในแผนภาพกันนะคะ น้ำตกที่ศูนย์ค่ะ นักเรียนจะสังเกตเห็นว่าศูนย์นะครับเป็นสมาชิกที่อยู่ในเซต a b และ c นะคะดังนั้นนะคะ ศูนย์จะใส่บริเวณใดนักเรียนตอบได้ไหมคะ ผมก็จะใส่บริเวณนี้ค่ะ มาที่ 1 ค่ะ นักเรียนจะสังเกตเห็นว่า 1 นะคะ สมาชิก ดังนั้นนะคะหนึ่งจึงถูกใส่บริเวณนี้ได้ค่ะ ผ่านมาที่ 2 นะคะ เราจะเห็นว่า 2 นะครับเป็นสมาชิกของ 2 ที่อยู่ทั้งใน Set a เท่านั้น ดังนั้น 2 จึงใส่บริเวณนี้ค่ะ จะมาดูที่สนามบ้างนะคะ 3 นะคะ สมาชิกที่อยู่ทั้งในเอเชียและเซ็กซี่นะคะ ดังนั้นนะคะ 3 บริเวณนี้ค่ะ บริเวณนี้นะครับเป็นบริเวณที่อุดข้างในเซต แต่มันอยู่ใน Set B นะคะ จะมาดูที่ตัวถัดมาคือ 4 ค่ะ สีนะครับเป็นสมาชิกที่อยู่ทางใน FB นะคะ แต่ไม่อยู่ในเซต C นะคะดังนั้นนะคะ 4 จึงใส่บริเวณนี้นั่นเองค่ะ หลังจากนั้นเรามาดูที่ 6 นะคะ นักเรียนจะสังเกตเห็นว่า 6 นะครับเป็นสมาชิกที่อยู่ทั้งในเซต b และ c นะคะ ดังนั้นนะคะ เราจะ ใส่บริเวณนี้ค่ะ แล้วสุดท้ายคือ 7 ค่ะ นักเรียนจะสังเกตเห็นว่า 7 ราคาเป็นสมาชิกที่อยู่ทั้งในเซต C เท่านั้นค่ะ ดังนั้นนะคะ สงสัยบริเวณนี้ค่ะ เดี๋ยวเรามาดูข้อที่ 1 กันนะคะ ที่ 1 นะคะ discussion นะคะถ้าพิจารณาจากแผนภาพนะคะก็คือบริเวณที่วงกลมที่แทนด้วยนะคะ แล้ววงกลมด้วยแทน ซ้อนทับกันค่ะ ก็เห็นว่าบริเวณนี้ค่ะ ดังนั้นนะคะ ailebebe จึงตอบว่าเซตของ 0 และ 4 ค่ะ ข้อที่ 2 นะคะอินเตอร์เซคกับเซต C นะคะ ก็คือบริเวณที่วงกลมที่แทนเซต a นะคะ แล้ววงกลมที่แทนเซต C ค่ะกองทัพกันค่ะ ก็คือบริเวณนี้นั่นเองค่ะ ดังนั้นนะคะข้อที่ 2 นะคะจึงตอบว่าเซตของศูนย์และ 3 ค่ะ วันที่ 3 นะคะเซต b อินเตอร์เซคกับเซต C ค่ะ นักเรียนจะสังเกตเห็นว่านะครับวงกลมที่แฟน Set B นะคะและวงกลมซึ่งแฟนซี ตอนทับกันบริเวณนี้ค่ะ ดังนั้นนะคะ ข้อที่ 3 จึงตอบว่าเซตของศูนย์และ 6 ค่ะ เรามาดูข้อสุดท้ายค่ะข้อที่ 4 นะคะ เซต a อินเตอร์เซคกับเซต B เกษตรเกษตรอินทรีย์นะคะก็คือบริเวณที่วงกลมทั้ง 3 นะคะ สอนทำการค่ะ นั่นก็คือตรงกลางนี่เองค่ะ เพราะฉะนั้นแล้วนะคะ ข้อที่ 4 จึงตอบว่าเซตของสูงค่ะ อินเตอร์เซกชันราคาของเซต a และเซต B นะคะ ก็คือเซตที่สมาชิกแต่ละตัวค่ะ เป็นสมาชิกของเซต a และเซต B นะคะ อมตะเขียนแทนด้วยเซต a ค่ะ ตามด้วยเครื่องหมายลักษณะนี้แล้วก็ตามด้วย นิยามของเซต asb เท่ากับเซตซึ่งประกอบ x โดยที่ x เป็นสมาชิกของเซต A และ x เป็นสมาชิกของเซต B ค่ะ เราสามารถเชื่อมโยงนะคะ การ intersection กันนะคะ แล้วแผนภาพดังนี้ค่ะ ภาพแรกนะคะส่วนที่แรเงาค่ะ คือส่วนที่เซต a อินเตอร์เซคกับเซต B ค่ะ แผนภาพที่ 2 นะคะ เป็นแผนภาพที่ settleable ไม่มีสมาชิกร่วมกันค่ะ อินเตอร์เซคกับเซต B จึงเท่ากับเซตว่างค่ะ แผนภาพขาเป็นแผนภาพที่ SB นะครับเป็นสับเซตของเซต a นะคะ ส่วนที่แรเงาก็คือเซต a อินเตอร์เซคกับเซต B ค่ะ ซึ่งจะเท่ากับเซต B นั่นเองค่ะ นอกจากนี้นะคะเรายังสามารถระบุการ intersection การของเซต 3 เซตได้ดังนี้ค่ะ intersection ราคาของเซต a Set b และ c นะคะก็คือเซตนะคะ ที่สมาชิกแต่ละตัว เป็นสมาชิกของเซต a b และ c นะคะ ส่วนที่แรเงานะคะในแผนภาพก็คือส่วนที่เซต a อินเตอร์เซคกับเซต B เกษตรเกษตรอินทรีย์ค่ะ จากตลาดนาคาคุณครูก็มีแบบฝึกหัดนะคะจำนวน 4 ข้อให้นักเรียนลองไปฝึกทบทวนกันนะคะ สำหรับวันนี้นะคะคุณครูก็ขอลาไปก่อนค่ะ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5 (21.12 นาที)</dc:title>
  <dc:creator/>
  <cp:keywords/>
  <dcterms:created xsi:type="dcterms:W3CDTF">2024-05-14T05:25:05Z</dcterms:created>
  <dcterms:modified xsi:type="dcterms:W3CDTF">2024-05-14T05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1.24 น.</vt:lpwstr>
  </property>
  <property fmtid="{D5CDD505-2E9C-101B-9397-08002B2CF9AE}" pid="3" name="subtitle">
    <vt:lpwstr/>
  </property>
</Properties>
</file>